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0FC7" w:rsidRPr="0051600F" w:rsidRDefault="00B369EE">
      <w:pPr>
        <w:rPr>
          <w:rFonts w:ascii="Times New Roman" w:hAnsi="Times New Roman" w:cs="Times New Roman"/>
        </w:rPr>
      </w:pPr>
      <w:bookmarkStart w:id="0" w:name="_GoBack"/>
      <w:r w:rsidRPr="0051600F">
        <w:rPr>
          <w:rFonts w:ascii="Times New Roman" w:hAnsi="Times New Roman" w:cs="Times New Roman"/>
          <w:b/>
        </w:rPr>
        <w:t>Element Selector</w:t>
      </w:r>
      <w:r w:rsidRPr="0051600F">
        <w:rPr>
          <w:rFonts w:ascii="Times New Roman" w:hAnsi="Times New Roman" w:cs="Times New Roman"/>
        </w:rPr>
        <w:t>: We can target multiple paragraphs at the same time and add a slide to them. It is very limitation (Can’t add a size of different paragraphs</w:t>
      </w:r>
      <w:proofErr w:type="gramStart"/>
      <w:r w:rsidRPr="0051600F">
        <w:rPr>
          <w:rFonts w:ascii="Times New Roman" w:hAnsi="Times New Roman" w:cs="Times New Roman"/>
        </w:rPr>
        <w:t>)</w:t>
      </w:r>
      <w:proofErr w:type="gramEnd"/>
      <w:r w:rsidRPr="0051600F">
        <w:rPr>
          <w:rFonts w:ascii="Times New Roman" w:hAnsi="Times New Roman" w:cs="Times New Roman"/>
        </w:rPr>
        <w:br/>
      </w:r>
      <w:r w:rsidR="00574F3A" w:rsidRPr="0051600F">
        <w:rPr>
          <w:rFonts w:ascii="Times New Roman" w:hAnsi="Times New Roman" w:cs="Times New Roman"/>
        </w:rPr>
        <w:t>Example: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p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{  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spellStart"/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2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3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3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28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73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30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1F11F3" w:rsidRPr="0051600F" w:rsidRDefault="001F11F3">
      <w:pPr>
        <w:rPr>
          <w:rFonts w:ascii="Times New Roman" w:hAnsi="Times New Roman" w:cs="Times New Roman"/>
        </w:rPr>
      </w:pPr>
    </w:p>
    <w:p w:rsidR="00574F3A" w:rsidRPr="0051600F" w:rsidRDefault="00B369EE">
      <w:pPr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51600F">
        <w:rPr>
          <w:rFonts w:ascii="Times New Roman" w:hAnsi="Times New Roman" w:cs="Times New Roman"/>
          <w:b/>
        </w:rPr>
        <w:t>Class Selector:</w:t>
      </w:r>
      <w:r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</w:t>
      </w:r>
      <w:r w:rsidR="00BC3171"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>C</w:t>
      </w:r>
      <w:r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>lass</w:t>
      </w:r>
      <w:r w:rsidR="00BC3171"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selector can be used to apply</w:t>
      </w:r>
      <w:r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size to any elements independent</w:t>
      </w:r>
      <w:r w:rsidR="00574F3A"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 xml:space="preserve"> of the type name. </w:t>
      </w:r>
    </w:p>
    <w:p w:rsidR="001F11F3" w:rsidRPr="0051600F" w:rsidRDefault="001F11F3">
      <w:pPr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>Example: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.</w:t>
      </w:r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ighlight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spellStart"/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2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3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3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1F11F3" w:rsidRPr="0051600F" w:rsidRDefault="001F11F3" w:rsidP="001F11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86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30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73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574F3A" w:rsidRPr="0051600F" w:rsidRDefault="001F11F3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B369EE" w:rsidRPr="0051600F" w:rsidRDefault="00574F3A">
      <w:pPr>
        <w:rPr>
          <w:rFonts w:ascii="Times New Roman" w:hAnsi="Times New Roman" w:cs="Times New Roman"/>
          <w:sz w:val="23"/>
          <w:szCs w:val="23"/>
          <w:shd w:val="clear" w:color="auto" w:fill="FFFFFF"/>
        </w:rPr>
      </w:pPr>
      <w:r w:rsidRPr="0051600F">
        <w:rPr>
          <w:rFonts w:ascii="Times New Roman" w:hAnsi="Times New Roman" w:cs="Times New Roman"/>
          <w:sz w:val="23"/>
          <w:szCs w:val="23"/>
          <w:shd w:val="clear" w:color="auto" w:fill="FFFFFF"/>
        </w:rPr>
        <w:t>We can also use multiple classes in one HTML elements.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.</w:t>
      </w:r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ighlight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spellStart"/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yellow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86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30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73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.text-</w:t>
      </w:r>
      <w:proofErr w:type="spellStart"/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center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text-</w:t>
      </w:r>
      <w:proofErr w:type="gramEnd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align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center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  </w:t>
      </w: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176F22" w:rsidRPr="0051600F" w:rsidRDefault="00176F22">
      <w:pPr>
        <w:rPr>
          <w:rFonts w:ascii="Times New Roman" w:hAnsi="Times New Roman" w:cs="Times New Roman"/>
        </w:rPr>
      </w:pPr>
    </w:p>
    <w:p w:rsidR="00176F22" w:rsidRPr="0051600F" w:rsidRDefault="00176F22" w:rsidP="00176F22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p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lass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highlight text-</w:t>
      </w:r>
      <w:proofErr w:type="spellStart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center</w:t>
      </w:r>
      <w:proofErr w:type="spellEnd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This is a paragraph 2</w:t>
      </w:r>
      <w:proofErr w:type="gramStart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.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proofErr w:type="gramEnd"/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p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B369EE" w:rsidRPr="0051600F" w:rsidRDefault="00B369EE">
      <w:pPr>
        <w:rPr>
          <w:rFonts w:ascii="Times New Roman" w:hAnsi="Times New Roman" w:cs="Times New Roman"/>
        </w:rPr>
      </w:pPr>
    </w:p>
    <w:p w:rsidR="00B369EE" w:rsidRPr="0051600F" w:rsidRDefault="005D4CB6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  <w:b/>
        </w:rPr>
        <w:t>Id Selector:</w:t>
      </w:r>
      <w:r w:rsidRPr="0051600F">
        <w:rPr>
          <w:rFonts w:ascii="Times New Roman" w:hAnsi="Times New Roman" w:cs="Times New Roman"/>
        </w:rPr>
        <w:t xml:space="preserve"> It is used by adding an attribute to</w:t>
      </w:r>
      <w:r w:rsidRPr="0051600F">
        <w:rPr>
          <w:rFonts w:ascii="Times New Roman" w:hAnsi="Times New Roman" w:cs="Times New Roman"/>
          <w:b/>
        </w:rPr>
        <w:t xml:space="preserve"> </w:t>
      </w:r>
      <w:r w:rsidRPr="0051600F">
        <w:rPr>
          <w:rFonts w:ascii="Times New Roman" w:hAnsi="Times New Roman" w:cs="Times New Roman"/>
        </w:rPr>
        <w:t>the HTML elements.</w:t>
      </w:r>
      <w:r w:rsidR="00D2038D" w:rsidRPr="0051600F">
        <w:rPr>
          <w:rFonts w:ascii="Times New Roman" w:hAnsi="Times New Roman" w:cs="Times New Roman"/>
        </w:rPr>
        <w:t xml:space="preserve"> It add a specific styling to just one element. </w:t>
      </w:r>
      <w:r w:rsidRPr="0051600F">
        <w:rPr>
          <w:rFonts w:ascii="Times New Roman" w:hAnsi="Times New Roman" w:cs="Times New Roman"/>
        </w:rPr>
        <w:t xml:space="preserve"> Must be unique within a page. An id name cannot start with a number.</w:t>
      </w:r>
    </w:p>
    <w:p w:rsidR="005D4CB6" w:rsidRPr="0051600F" w:rsidRDefault="005D4CB6" w:rsidP="005D4CB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#</w:t>
      </w:r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id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5D4CB6" w:rsidRPr="0051600F" w:rsidRDefault="005D4CB6" w:rsidP="005D4CB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0px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</w:t>
      </w:r>
    </w:p>
    <w:p w:rsidR="005D4CB6" w:rsidRPr="0051600F" w:rsidRDefault="005D4CB6" w:rsidP="005D4CB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5D4CB6" w:rsidRPr="0051600F" w:rsidRDefault="005D4CB6">
      <w:pPr>
        <w:rPr>
          <w:rFonts w:ascii="Times New Roman" w:hAnsi="Times New Roman" w:cs="Times New Roman"/>
        </w:rPr>
      </w:pPr>
    </w:p>
    <w:p w:rsidR="006F393F" w:rsidRPr="0051600F" w:rsidRDefault="00530139" w:rsidP="00530139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  <w:b/>
          <w:u w:val="single"/>
        </w:rPr>
        <w:t xml:space="preserve">Descendant selector: </w:t>
      </w:r>
      <w:r w:rsidR="00537C39"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It </w:t>
      </w:r>
      <w:r w:rsidR="006F393F"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matches </w:t>
      </w:r>
      <w:r w:rsidR="006F393F" w:rsidRPr="003E14A7">
        <w:rPr>
          <w:rFonts w:ascii="Times New Roman" w:hAnsi="Times New Roman" w:cs="Times New Roman"/>
          <w:color w:val="FF0000"/>
          <w:sz w:val="20"/>
          <w:szCs w:val="23"/>
          <w:shd w:val="clear" w:color="auto" w:fill="FFFFFF"/>
        </w:rPr>
        <w:t>all</w:t>
      </w:r>
      <w:r w:rsidR="006F393F"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elements that are descendants of a specified element.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.</w:t>
      </w:r>
      <w:proofErr w:type="spell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dec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text-decoration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none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30px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font-weight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700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div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lass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</w:t>
      </w:r>
      <w:proofErr w:type="spellStart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dec</w:t>
      </w:r>
      <w:proofErr w:type="spellEnd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div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lass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</w:t>
      </w:r>
      <w:proofErr w:type="spellStart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dec</w:t>
      </w:r>
      <w:proofErr w:type="spellEnd"/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-child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    Lorem ipsum </w:t>
      </w:r>
      <w:proofErr w:type="spellStart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dolor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href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#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Link1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div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p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lastRenderedPageBreak/>
        <w:t xml:space="preserve">        Lorem ipsum </w:t>
      </w:r>
      <w:proofErr w:type="spellStart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dolor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sit </w:t>
      </w:r>
      <w:proofErr w:type="spellStart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amet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href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#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Link2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  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p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href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=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"#"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Link3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a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lt;/</w:t>
      </w: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div</w:t>
      </w:r>
      <w:r w:rsidRPr="0051600F">
        <w:rPr>
          <w:rFonts w:ascii="Times New Roman" w:eastAsia="Times New Roman" w:hAnsi="Times New Roman" w:cs="Times New Roman"/>
          <w:color w:val="808080"/>
          <w:sz w:val="21"/>
          <w:szCs w:val="21"/>
          <w:lang w:eastAsia="en-SG"/>
        </w:rPr>
        <w:t>&gt;</w:t>
      </w:r>
    </w:p>
    <w:p w:rsidR="00530139" w:rsidRPr="0051600F" w:rsidRDefault="00530139">
      <w:pPr>
        <w:rPr>
          <w:rFonts w:ascii="Times New Roman" w:hAnsi="Times New Roman" w:cs="Times New Roman"/>
        </w:rPr>
      </w:pPr>
    </w:p>
    <w:p w:rsidR="00CC7776" w:rsidRPr="0051600F" w:rsidRDefault="00CC7776" w:rsidP="00CC7776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  <w:b/>
          <w:u w:val="single"/>
        </w:rPr>
        <w:t>Universal Selector:</w:t>
      </w:r>
      <w:r w:rsidRPr="0051600F">
        <w:rPr>
          <w:rFonts w:ascii="Times New Roman" w:hAnsi="Times New Roman" w:cs="Times New Roman"/>
        </w:rPr>
        <w:t xml:space="preserve"> The universal selector (*) selects all HTML elements on the page. 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569CD6"/>
          <w:sz w:val="21"/>
          <w:szCs w:val="21"/>
          <w:lang w:eastAsia="en-SG"/>
        </w:rPr>
        <w:t>*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{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4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CC7776" w:rsidRPr="0051600F" w:rsidRDefault="00CC7776" w:rsidP="00CC7776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CC7776" w:rsidRPr="0051600F" w:rsidRDefault="00CC7776" w:rsidP="00CC7776">
      <w:pPr>
        <w:rPr>
          <w:rFonts w:ascii="Times New Roman" w:hAnsi="Times New Roman" w:cs="Times New Roman"/>
          <w:b/>
        </w:rPr>
      </w:pPr>
    </w:p>
    <w:p w:rsidR="00CC7776" w:rsidRPr="0051600F" w:rsidRDefault="000B1C0C" w:rsidP="00CC7776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  <w:b/>
        </w:rPr>
        <w:t>DRY</w:t>
      </w:r>
      <w:r w:rsidR="00601EC5" w:rsidRPr="0051600F">
        <w:rPr>
          <w:rFonts w:ascii="Times New Roman" w:hAnsi="Times New Roman" w:cs="Times New Roman"/>
          <w:b/>
        </w:rPr>
        <w:t xml:space="preserve"> </w:t>
      </w:r>
      <w:r w:rsidRPr="0051600F">
        <w:rPr>
          <w:rFonts w:ascii="Times New Roman" w:hAnsi="Times New Roman" w:cs="Times New Roman"/>
          <w:b/>
        </w:rPr>
        <w:t xml:space="preserve">(Don’t Repeat Yourself): </w:t>
      </w:r>
      <w:r w:rsidR="008E6CDB" w:rsidRPr="0051600F">
        <w:rPr>
          <w:rFonts w:ascii="Times New Roman" w:hAnsi="Times New Roman" w:cs="Times New Roman"/>
        </w:rPr>
        <w:t>Avoid repeating the same lines of code.</w:t>
      </w:r>
    </w:p>
    <w:p w:rsidR="008E6CDB" w:rsidRPr="0051600F" w:rsidRDefault="008E6CDB" w:rsidP="008E6CD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1</w:t>
      </w:r>
      <w:proofErr w:type="gramStart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,</w:t>
      </w: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2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,</w:t>
      </w: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3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{</w:t>
      </w:r>
    </w:p>
    <w:p w:rsidR="008E6CDB" w:rsidRPr="0051600F" w:rsidRDefault="008E6CDB" w:rsidP="008E6CD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40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7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17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8E6CDB" w:rsidRPr="0051600F" w:rsidRDefault="008E6CDB" w:rsidP="008E6CDB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 }</w:t>
      </w:r>
    </w:p>
    <w:p w:rsidR="008E6CDB" w:rsidRPr="0051600F" w:rsidRDefault="008E6CDB" w:rsidP="00CC7776">
      <w:pPr>
        <w:rPr>
          <w:rFonts w:ascii="Times New Roman" w:hAnsi="Times New Roman" w:cs="Times New Roman"/>
        </w:rPr>
      </w:pPr>
    </w:p>
    <w:p w:rsidR="009742BA" w:rsidRPr="0051600F" w:rsidRDefault="009742BA" w:rsidP="009742BA">
      <w:pPr>
        <w:jc w:val="center"/>
        <w:rPr>
          <w:rFonts w:ascii="Times New Roman" w:hAnsi="Times New Roman" w:cs="Times New Roman"/>
        </w:rPr>
      </w:pPr>
      <w:proofErr w:type="spellStart"/>
      <w:r w:rsidRPr="0051600F">
        <w:rPr>
          <w:rFonts w:ascii="Times New Roman" w:hAnsi="Times New Roman" w:cs="Times New Roman"/>
          <w:b/>
          <w:u w:val="single"/>
        </w:rPr>
        <w:t>Combinator</w:t>
      </w:r>
      <w:proofErr w:type="spellEnd"/>
    </w:p>
    <w:p w:rsidR="003254AD" w:rsidRPr="0051600F" w:rsidRDefault="003254AD" w:rsidP="00CC777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1600F">
        <w:rPr>
          <w:rFonts w:ascii="Times New Roman" w:hAnsi="Times New Roman" w:cs="Times New Roman"/>
          <w:b/>
          <w:u w:val="single"/>
        </w:rPr>
        <w:t>Combinator</w:t>
      </w:r>
      <w:proofErr w:type="spellEnd"/>
      <w:r w:rsidRPr="0051600F">
        <w:rPr>
          <w:rFonts w:ascii="Times New Roman" w:hAnsi="Times New Roman" w:cs="Times New Roman"/>
          <w:b/>
          <w:u w:val="single"/>
        </w:rPr>
        <w:t>:</w:t>
      </w:r>
      <w:r w:rsidRPr="0051600F">
        <w:rPr>
          <w:rFonts w:ascii="Times New Roman" w:hAnsi="Times New Roman" w:cs="Times New Roman"/>
        </w:rPr>
        <w:t xml:space="preserve"> It </w:t>
      </w:r>
      <w:r w:rsidRPr="0051600F">
        <w:rPr>
          <w:rFonts w:ascii="Times New Roman" w:hAnsi="Times New Roman" w:cs="Times New Roman"/>
          <w:sz w:val="24"/>
          <w:szCs w:val="24"/>
        </w:rPr>
        <w:t>explains the relationship between the selectors.</w:t>
      </w:r>
    </w:p>
    <w:p w:rsidR="00DD1025" w:rsidRPr="0051600F" w:rsidRDefault="00DD1025" w:rsidP="00CC7776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  <w:b/>
          <w:u w:val="single"/>
        </w:rPr>
        <w:t>The child selector (&gt;)</w:t>
      </w:r>
      <w:r w:rsidR="0051600F" w:rsidRPr="0051600F">
        <w:rPr>
          <w:rFonts w:ascii="Times New Roman" w:hAnsi="Times New Roman" w:cs="Times New Roman"/>
          <w:b/>
          <w:u w:val="single"/>
        </w:rPr>
        <w:t xml:space="preserve">: </w:t>
      </w:r>
      <w:r w:rsidR="0051600F">
        <w:rPr>
          <w:rFonts w:ascii="Times New Roman" w:hAnsi="Times New Roman" w:cs="Times New Roman"/>
        </w:rPr>
        <w:t>It</w:t>
      </w:r>
      <w:r w:rsidRPr="0051600F">
        <w:rPr>
          <w:rFonts w:ascii="Times New Roman" w:hAnsi="Times New Roman" w:cs="Times New Roman"/>
        </w:rPr>
        <w:t xml:space="preserve"> selects all elements that are the children of a specified </w:t>
      </w:r>
      <w:proofErr w:type="gramStart"/>
      <w:r w:rsidRPr="0051600F">
        <w:rPr>
          <w:rFonts w:ascii="Times New Roman" w:hAnsi="Times New Roman" w:cs="Times New Roman"/>
        </w:rPr>
        <w:t>element</w:t>
      </w:r>
      <w:r w:rsidR="003E14A7">
        <w:rPr>
          <w:rFonts w:ascii="Times New Roman" w:hAnsi="Times New Roman" w:cs="Times New Roman"/>
        </w:rPr>
        <w:t xml:space="preserve"> </w:t>
      </w:r>
      <w:r w:rsidRPr="0051600F">
        <w:rPr>
          <w:rFonts w:ascii="Times New Roman" w:hAnsi="Times New Roman" w:cs="Times New Roman"/>
        </w:rPr>
        <w:t>.</w:t>
      </w:r>
      <w:proofErr w:type="gramEnd"/>
    </w:p>
    <w:p w:rsidR="00F93F4E" w:rsidRPr="0051600F" w:rsidRDefault="00F93F4E" w:rsidP="00CC7776">
      <w:pPr>
        <w:rPr>
          <w:rFonts w:ascii="Times New Roman" w:hAnsi="Times New Roman" w:cs="Times New Roman"/>
        </w:rPr>
      </w:pPr>
      <w:r w:rsidRPr="0051600F">
        <w:rPr>
          <w:rFonts w:ascii="Times New Roman" w:hAnsi="Times New Roman" w:cs="Times New Roman"/>
        </w:rPr>
        <w:t>Example:</w:t>
      </w:r>
    </w:p>
    <w:p w:rsidR="00677E2D" w:rsidRPr="00677E2D" w:rsidRDefault="00677E2D" w:rsidP="00677E2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proofErr w:type="gramStart"/>
      <w:r w:rsidRPr="00677E2D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div</w:t>
      </w:r>
      <w:proofErr w:type="gramEnd"/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&gt; </w:t>
      </w:r>
      <w:r w:rsidRPr="00677E2D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a</w:t>
      </w: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{</w:t>
      </w:r>
    </w:p>
    <w:p w:rsidR="00677E2D" w:rsidRPr="00677E2D" w:rsidRDefault="00677E2D" w:rsidP="00677E2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</w:t>
      </w:r>
      <w:proofErr w:type="gramStart"/>
      <w:r w:rsidRPr="00677E2D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677E2D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677E2D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677E2D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89</w:t>
      </w: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677E2D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2</w:t>
      </w: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677E2D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45</w:t>
      </w: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677E2D" w:rsidRPr="00677E2D" w:rsidRDefault="00677E2D" w:rsidP="00677E2D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677E2D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677E2D" w:rsidRPr="0051600F" w:rsidRDefault="00677E2D" w:rsidP="00CC7776">
      <w:pPr>
        <w:rPr>
          <w:rFonts w:ascii="Times New Roman" w:hAnsi="Times New Roman" w:cs="Times New Roman"/>
        </w:rPr>
      </w:pPr>
    </w:p>
    <w:p w:rsidR="00F93F4E" w:rsidRPr="0051600F" w:rsidRDefault="00F93F4E" w:rsidP="00F93F4E">
      <w:pPr>
        <w:shd w:val="clear" w:color="auto" w:fill="FFFFFF"/>
        <w:spacing w:before="150" w:after="150" w:line="240" w:lineRule="auto"/>
        <w:outlineLvl w:val="1"/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</w:pPr>
      <w:r w:rsidRPr="00F93F4E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SG"/>
        </w:rPr>
        <w:t>Adjacent Sibling Selector (+)</w:t>
      </w:r>
      <w:r w:rsidRPr="0051600F">
        <w:rPr>
          <w:rFonts w:ascii="Times New Roman" w:eastAsia="Times New Roman" w:hAnsi="Times New Roman" w:cs="Times New Roman"/>
          <w:b/>
          <w:color w:val="000000"/>
          <w:sz w:val="24"/>
          <w:szCs w:val="24"/>
          <w:u w:val="single"/>
          <w:lang w:eastAsia="en-SG"/>
        </w:rPr>
        <w:t>:</w:t>
      </w:r>
      <w:r w:rsidRPr="0051600F">
        <w:rPr>
          <w:rFonts w:ascii="Times New Roman" w:eastAsia="Times New Roman" w:hAnsi="Times New Roman" w:cs="Times New Roman"/>
          <w:color w:val="000000"/>
          <w:sz w:val="24"/>
          <w:szCs w:val="24"/>
          <w:lang w:eastAsia="en-SG"/>
        </w:rPr>
        <w:t xml:space="preserve"> It </w:t>
      </w:r>
      <w:r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is used to select an element that is </w:t>
      </w:r>
      <w:r w:rsidRPr="0073437D">
        <w:rPr>
          <w:rFonts w:ascii="Times New Roman" w:hAnsi="Times New Roman" w:cs="Times New Roman"/>
          <w:color w:val="FF0000"/>
          <w:sz w:val="23"/>
          <w:szCs w:val="23"/>
          <w:shd w:val="clear" w:color="auto" w:fill="FFFFFF"/>
        </w:rPr>
        <w:t xml:space="preserve">directly after </w:t>
      </w:r>
      <w:r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another specific element.</w:t>
      </w:r>
    </w:p>
    <w:p w:rsidR="00677E2D" w:rsidRPr="0051600F" w:rsidRDefault="00677E2D" w:rsidP="0051600F">
      <w:pPr>
        <w:rPr>
          <w:shd w:val="clear" w:color="auto" w:fill="FFFFFF"/>
        </w:rPr>
      </w:pPr>
      <w:r w:rsidRPr="0051600F">
        <w:rPr>
          <w:shd w:val="clear" w:color="auto" w:fill="FFFFFF"/>
        </w:rPr>
        <w:t xml:space="preserve">Sibling elements must have the </w:t>
      </w:r>
      <w:r w:rsidRPr="0051600F">
        <w:rPr>
          <w:color w:val="5B9BD5" w:themeColor="accent1"/>
          <w:shd w:val="clear" w:color="auto" w:fill="FFFFFF"/>
        </w:rPr>
        <w:t>same parent element</w:t>
      </w:r>
      <w:r w:rsidRPr="0051600F">
        <w:rPr>
          <w:shd w:val="clear" w:color="auto" w:fill="FFFFFF"/>
        </w:rPr>
        <w:t>, and "adjacent" means "</w:t>
      </w:r>
      <w:r w:rsidRPr="0051600F">
        <w:rPr>
          <w:color w:val="5B9BD5" w:themeColor="accent1"/>
          <w:shd w:val="clear" w:color="auto" w:fill="FFFFFF"/>
        </w:rPr>
        <w:t>immediately following</w:t>
      </w:r>
      <w:r w:rsidRPr="0051600F">
        <w:rPr>
          <w:shd w:val="clear" w:color="auto" w:fill="FFFFFF"/>
        </w:rPr>
        <w:t>".</w:t>
      </w:r>
    </w:p>
    <w:p w:rsidR="00D01131" w:rsidRPr="00D01131" w:rsidRDefault="00D01131" w:rsidP="00D01131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D01131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1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+ </w:t>
      </w:r>
      <w:r w:rsidRPr="00D01131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p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{</w:t>
      </w:r>
    </w:p>
    <w:p w:rsidR="00D01131" w:rsidRPr="00D01131" w:rsidRDefault="00D01131" w:rsidP="00D01131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D01131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order</w:t>
      </w:r>
      <w:proofErr w:type="gramEnd"/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D01131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5px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D01131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dotted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D01131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D01131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19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D01131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D01131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</w:t>
      </w: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D01131" w:rsidRPr="00D01131" w:rsidRDefault="00D01131" w:rsidP="00D01131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D01131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51600F" w:rsidRPr="0051600F" w:rsidRDefault="0051600F" w:rsidP="0051600F">
      <w:pPr>
        <w:rPr>
          <w:rFonts w:ascii="Times New Roman" w:hAnsi="Times New Roman" w:cs="Times New Roman"/>
        </w:rPr>
      </w:pPr>
    </w:p>
    <w:p w:rsidR="0051600F" w:rsidRPr="0051600F" w:rsidRDefault="0051600F" w:rsidP="0051600F"/>
    <w:p w:rsidR="0051600F" w:rsidRPr="0051600F" w:rsidRDefault="0051600F" w:rsidP="0051600F">
      <w:pPr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</w:pPr>
      <w:r w:rsidRPr="0051600F">
        <w:rPr>
          <w:rFonts w:ascii="Times New Roman" w:hAnsi="Times New Roman" w:cs="Times New Roman"/>
          <w:b/>
          <w:u w:val="single"/>
        </w:rPr>
        <w:t>General Sibling Selector (~):</w:t>
      </w:r>
      <w:r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 xml:space="preserve"> It basically selects all elements that are </w:t>
      </w:r>
      <w:r w:rsidRPr="0073437D">
        <w:rPr>
          <w:rFonts w:ascii="Times New Roman" w:hAnsi="Times New Roman" w:cs="Times New Roman"/>
          <w:color w:val="FF0000"/>
          <w:sz w:val="23"/>
          <w:szCs w:val="23"/>
          <w:shd w:val="clear" w:color="auto" w:fill="FFFFFF"/>
        </w:rPr>
        <w:t xml:space="preserve">next siblings </w:t>
      </w:r>
      <w:r w:rsidRPr="0051600F">
        <w:rPr>
          <w:rFonts w:ascii="Times New Roman" w:hAnsi="Times New Roman" w:cs="Times New Roman"/>
          <w:color w:val="000000"/>
          <w:sz w:val="23"/>
          <w:szCs w:val="23"/>
          <w:shd w:val="clear" w:color="auto" w:fill="FFFFFF"/>
        </w:rPr>
        <w:t>of a specified element.</w:t>
      </w:r>
    </w:p>
    <w:p w:rsidR="0051600F" w:rsidRPr="0051600F" w:rsidRDefault="0051600F" w:rsidP="0051600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h1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~ </w:t>
      </w:r>
      <w:r w:rsidRPr="0051600F">
        <w:rPr>
          <w:rFonts w:ascii="Times New Roman" w:eastAsia="Times New Roman" w:hAnsi="Times New Roman" w:cs="Times New Roman"/>
          <w:color w:val="D7BA7D"/>
          <w:sz w:val="21"/>
          <w:szCs w:val="21"/>
          <w:lang w:eastAsia="en-SG"/>
        </w:rPr>
        <w:t>p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{</w:t>
      </w:r>
    </w:p>
    <w:p w:rsidR="0051600F" w:rsidRPr="0051600F" w:rsidRDefault="0051600F" w:rsidP="0051600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1600F">
        <w:rPr>
          <w:rFonts w:ascii="Times New Roman" w:eastAsia="Times New Roman" w:hAnsi="Times New Roman" w:cs="Times New Roman"/>
          <w:color w:val="9CDCFE"/>
          <w:sz w:val="21"/>
          <w:szCs w:val="21"/>
          <w:lang w:eastAsia="en-SG"/>
        </w:rPr>
        <w:t>border</w:t>
      </w:r>
      <w:proofErr w:type="gram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: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5px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r w:rsidRPr="0051600F">
        <w:rPr>
          <w:rFonts w:ascii="Times New Roman" w:eastAsia="Times New Roman" w:hAnsi="Times New Roman" w:cs="Times New Roman"/>
          <w:color w:val="CE9178"/>
          <w:sz w:val="21"/>
          <w:szCs w:val="21"/>
          <w:lang w:eastAsia="en-SG"/>
        </w:rPr>
        <w:t>dotted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51600F">
        <w:rPr>
          <w:rFonts w:ascii="Times New Roman" w:eastAsia="Times New Roman" w:hAnsi="Times New Roman" w:cs="Times New Roman"/>
          <w:color w:val="DCDCAA"/>
          <w:sz w:val="21"/>
          <w:szCs w:val="21"/>
          <w:lang w:eastAsia="en-SG"/>
        </w:rPr>
        <w:t>rgb</w:t>
      </w:r>
      <w:proofErr w:type="spellEnd"/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(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19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 xml:space="preserve">, </w:t>
      </w:r>
      <w:r w:rsidRPr="0051600F">
        <w:rPr>
          <w:rFonts w:ascii="Times New Roman" w:eastAsia="Times New Roman" w:hAnsi="Times New Roman" w:cs="Times New Roman"/>
          <w:color w:val="B5CEA8"/>
          <w:sz w:val="21"/>
          <w:szCs w:val="21"/>
          <w:lang w:eastAsia="en-SG"/>
        </w:rPr>
        <w:t>25</w:t>
      </w: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);</w:t>
      </w:r>
    </w:p>
    <w:p w:rsidR="0051600F" w:rsidRPr="0051600F" w:rsidRDefault="0051600F" w:rsidP="0051600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</w:pPr>
      <w:r w:rsidRPr="0051600F">
        <w:rPr>
          <w:rFonts w:ascii="Times New Roman" w:eastAsia="Times New Roman" w:hAnsi="Times New Roman" w:cs="Times New Roman"/>
          <w:color w:val="D4D4D4"/>
          <w:sz w:val="21"/>
          <w:szCs w:val="21"/>
          <w:lang w:eastAsia="en-SG"/>
        </w:rPr>
        <w:t>}</w:t>
      </w:r>
    </w:p>
    <w:p w:rsidR="0051600F" w:rsidRDefault="0051600F" w:rsidP="0051600F">
      <w:pPr>
        <w:rPr>
          <w:rFonts w:ascii="Times New Roman" w:hAnsi="Times New Roman" w:cs="Times New Roman"/>
        </w:rPr>
      </w:pPr>
    </w:p>
    <w:p w:rsidR="00D1097A" w:rsidRDefault="00D1097A" w:rsidP="0051600F">
      <w:pPr>
        <w:rPr>
          <w:rFonts w:ascii="Times New Roman" w:hAnsi="Times New Roman" w:cs="Times New Roman"/>
        </w:rPr>
      </w:pPr>
    </w:p>
    <w:p w:rsidR="00C51A88" w:rsidRDefault="00C51A88" w:rsidP="00C51A88">
      <w:pPr>
        <w:pStyle w:val="Heading1"/>
        <w:shd w:val="clear" w:color="auto" w:fill="FFFFFF"/>
        <w:spacing w:before="150" w:after="15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1A88">
        <w:rPr>
          <w:rStyle w:val="colorh1"/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lastRenderedPageBreak/>
        <w:t>Basic Attribute</w:t>
      </w:r>
      <w:r w:rsidRPr="00C51A88"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> Selectors: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u w:val="single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It</w:t>
      </w:r>
      <w:r w:rsidR="007916DC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allows us to target elements based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="007916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n their specific </w:t>
      </w:r>
      <w:r w:rsidRPr="00C51A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ttribute</w:t>
      </w:r>
      <w:r w:rsidR="007916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</w:t>
      </w:r>
      <w:r w:rsidRPr="00C51A8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:rsidR="00891E45" w:rsidRPr="00891E45" w:rsidRDefault="00891E45" w:rsidP="00891E45">
      <w:r>
        <w:t>Specific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proofErr w:type="gramStart"/>
      <w:r w:rsidRPr="00891E4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mg</w:t>
      </w:r>
      <w:proofErr w:type="spell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t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Image of attribute?"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891E4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D1097A" w:rsidRDefault="00891E45" w:rsidP="0051600F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igins</w:t>
      </w:r>
      <w:proofErr w:type="spellEnd"/>
      <w:r>
        <w:rPr>
          <w:rFonts w:ascii="Times New Roman" w:hAnsi="Times New Roman" w:cs="Times New Roman"/>
        </w:rPr>
        <w:t xml:space="preserve"> with value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proofErr w:type="gramStart"/>
      <w:r w:rsidRPr="00891E4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mg</w:t>
      </w:r>
      <w:proofErr w:type="spell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t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^=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Image "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891E4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891E45" w:rsidRDefault="00891E45" w:rsidP="00516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s with value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proofErr w:type="gramStart"/>
      <w:r w:rsidRPr="00891E4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mg</w:t>
      </w:r>
      <w:proofErr w:type="spell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t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$=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 attribute?"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891E4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891E45" w:rsidRDefault="00891E45" w:rsidP="00516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ccurs anywhere 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proofErr w:type="gramStart"/>
      <w:r w:rsidRPr="00891E4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mg</w:t>
      </w:r>
      <w:proofErr w:type="spell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t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*=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" </w:t>
      </w:r>
      <w:proofErr w:type="spellStart"/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ttrib</w:t>
      </w:r>
      <w:proofErr w:type="spellEnd"/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891E4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891E45" w:rsidRDefault="00555CE4" w:rsidP="0051600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ace before and after of that value</w:t>
      </w:r>
    </w:p>
    <w:p w:rsidR="00555CE4" w:rsidRPr="00555CE4" w:rsidRDefault="00555CE4" w:rsidP="00555C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spellStart"/>
      <w:proofErr w:type="gramStart"/>
      <w:r w:rsidRPr="00555CE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mg</w:t>
      </w:r>
      <w:proofErr w:type="spellEnd"/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555CE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t</w:t>
      </w: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~=</w:t>
      </w:r>
      <w:r w:rsidRPr="00555CE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of"</w:t>
      </w: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555CE4" w:rsidRPr="00555CE4" w:rsidRDefault="00555CE4" w:rsidP="00555C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555CE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55CE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555CE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555CE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555CE4" w:rsidRPr="00555CE4" w:rsidRDefault="00555CE4" w:rsidP="00555C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55CE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555CE4" w:rsidRDefault="00555CE4" w:rsidP="0051600F">
      <w:pPr>
        <w:rPr>
          <w:rFonts w:ascii="Times New Roman" w:hAnsi="Times New Roman" w:cs="Times New Roman"/>
        </w:rPr>
      </w:pPr>
    </w:p>
    <w:p w:rsidR="00891E45" w:rsidRPr="00555CE4" w:rsidRDefault="00555CE4" w:rsidP="0051600F">
      <w:r>
        <w:t>Specific Value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891E4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ype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text'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{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891E4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891E4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px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91E45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een</w:t>
      </w: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891E45" w:rsidRPr="00891E45" w:rsidRDefault="00891E45" w:rsidP="00891E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91E4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891E45" w:rsidRDefault="00891E45" w:rsidP="0051600F">
      <w:pPr>
        <w:rPr>
          <w:rFonts w:ascii="Times New Roman" w:hAnsi="Times New Roman" w:cs="Times New Roman"/>
        </w:rPr>
      </w:pPr>
    </w:p>
    <w:p w:rsidR="00891E45" w:rsidRDefault="00891E45" w:rsidP="0051600F">
      <w:pPr>
        <w:rPr>
          <w:rFonts w:ascii="Times New Roman" w:hAnsi="Times New Roman" w:cs="Times New Roman"/>
        </w:rPr>
      </w:pPr>
    </w:p>
    <w:p w:rsidR="00084FFC" w:rsidRDefault="00084FFC" w:rsidP="00084FFC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 w:rsidRPr="00084FFC">
        <w:rPr>
          <w:bCs w:val="0"/>
          <w:color w:val="000000"/>
          <w:sz w:val="24"/>
          <w:szCs w:val="24"/>
          <w:u w:val="single"/>
        </w:rPr>
        <w:t>Pseudo-class Selector</w:t>
      </w:r>
      <w:r w:rsidRPr="00084FFC">
        <w:rPr>
          <w:b w:val="0"/>
          <w:bCs w:val="0"/>
          <w:color w:val="000000"/>
          <w:sz w:val="24"/>
          <w:szCs w:val="24"/>
        </w:rPr>
        <w:t>:</w:t>
      </w:r>
      <w:r>
        <w:rPr>
          <w:b w:val="0"/>
          <w:bCs w:val="0"/>
          <w:color w:val="000000"/>
          <w:sz w:val="24"/>
          <w:szCs w:val="24"/>
        </w:rPr>
        <w:t xml:space="preserve"> </w:t>
      </w:r>
    </w:p>
    <w:p w:rsidR="00084FFC" w:rsidRPr="00084FFC" w:rsidRDefault="00084FFC" w:rsidP="00084FF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</w:pPr>
      <w:r w:rsidRPr="00084FFC"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  <w:t>Sty</w:t>
      </w:r>
      <w:r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  <w:t>le an element when a user mouse</w:t>
      </w:r>
      <w:r w:rsidRPr="00084FFC"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  <w:t xml:space="preserve"> over it</w:t>
      </w:r>
    </w:p>
    <w:p w:rsidR="00084FFC" w:rsidRPr="00084FFC" w:rsidRDefault="00084FFC" w:rsidP="00084FF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</w:pPr>
      <w:r w:rsidRPr="00084FFC"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  <w:t>Style visited and unvisited links differently</w:t>
      </w:r>
    </w:p>
    <w:p w:rsidR="00084FFC" w:rsidRPr="00084FFC" w:rsidRDefault="00084FFC" w:rsidP="00084FF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</w:pPr>
      <w:r w:rsidRPr="00084FFC">
        <w:rPr>
          <w:rFonts w:ascii="Times New Roman" w:eastAsia="Times New Roman" w:hAnsi="Times New Roman" w:cs="Times New Roman"/>
          <w:color w:val="000000"/>
          <w:sz w:val="23"/>
          <w:szCs w:val="23"/>
          <w:lang w:eastAsia="en-SG"/>
        </w:rPr>
        <w:t>Style an element when it gets focus</w:t>
      </w:r>
    </w:p>
    <w:p w:rsidR="00084FFC" w:rsidRDefault="00216767" w:rsidP="00084FFC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Example:</w:t>
      </w:r>
    </w:p>
    <w:p w:rsidR="00216767" w:rsidRDefault="00216767" w:rsidP="00084FFC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Unvisited link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proofErr w:type="gramStart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:</w:t>
      </w:r>
      <w:proofErr w:type="gramEnd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link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oyalblue</w:t>
      </w:r>
      <w:proofErr w:type="spell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216767" w:rsidRDefault="00216767" w:rsidP="00216767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Visited link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    </w:t>
      </w:r>
      <w:proofErr w:type="gramStart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:</w:t>
      </w:r>
      <w:proofErr w:type="gramEnd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visited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teal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ff</w:t>
      </w:r>
      <w:proofErr w:type="spell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216767" w:rsidRDefault="00216767" w:rsidP="00216767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Hover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hover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agreen</w:t>
      </w:r>
      <w:proofErr w:type="spell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216767" w:rsidRDefault="00216767" w:rsidP="00216767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</w:p>
    <w:p w:rsidR="00216767" w:rsidRDefault="00216767" w:rsidP="00216767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Active: Describe the moment that press the link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gramStart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ctive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16767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tomato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216767" w:rsidRDefault="00216767" w:rsidP="00216767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  <w:r>
        <w:rPr>
          <w:b w:val="0"/>
          <w:bCs w:val="0"/>
          <w:color w:val="000000"/>
          <w:sz w:val="24"/>
          <w:szCs w:val="24"/>
        </w:rPr>
        <w:t>Focus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:</w:t>
      </w:r>
      <w:proofErr w:type="gramEnd"/>
      <w:r w:rsidRPr="00216767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focus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216767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216767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px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216767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dashed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216767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216767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3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216767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6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216767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12</w:t>
      </w: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216767" w:rsidRPr="00216767" w:rsidRDefault="00216767" w:rsidP="0021676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216767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216767" w:rsidRPr="00076A4E" w:rsidRDefault="00216767" w:rsidP="00076A4E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:rsidR="00076A4E" w:rsidRPr="00076A4E" w:rsidRDefault="00076A4E" w:rsidP="00076A4E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Pseudo-classes Selector w</w:t>
      </w:r>
      <w:r w:rsidRPr="00076A4E">
        <w:rPr>
          <w:rFonts w:ascii="Times New Roman" w:hAnsi="Times New Roman" w:cs="Times New Roman"/>
          <w:color w:val="FF0000"/>
          <w:sz w:val="24"/>
          <w:szCs w:val="24"/>
        </w:rPr>
        <w:t>ith Forms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076A4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76A4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oral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  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spellStart"/>
      <w:proofErr w:type="gram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076A4E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a</w:t>
      </w:r>
      <w:proofErr w:type="spellEnd"/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076A4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23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076A4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076A4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076A4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.918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076A4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[</w:t>
      </w:r>
      <w:proofErr w:type="gramEnd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ype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076A4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checkbox'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]</w:t>
      </w:r>
      <w:r w:rsidRPr="00076A4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:checked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~ </w:t>
      </w:r>
      <w:r w:rsidRPr="00076A4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76A4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076A4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ext-decoration</w:t>
      </w:r>
      <w:proofErr w:type="gramEnd"/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76A4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line-through</w:t>
      </w: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76A4E" w:rsidRPr="00076A4E" w:rsidRDefault="00076A4E" w:rsidP="00076A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76A4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ED7C8C" w:rsidRDefault="00ED7C8C" w:rsidP="00ED7C8C">
      <w:pPr>
        <w:jc w:val="center"/>
        <w:rPr>
          <w:color w:val="00B050"/>
        </w:rPr>
      </w:pPr>
    </w:p>
    <w:p w:rsidR="00ED7C8C" w:rsidRDefault="00ED7C8C" w:rsidP="00ED7C8C">
      <w:pPr>
        <w:jc w:val="center"/>
        <w:rPr>
          <w:color w:val="00B050"/>
        </w:rPr>
      </w:pPr>
    </w:p>
    <w:p w:rsidR="00ED7C8C" w:rsidRPr="00ED7C8C" w:rsidRDefault="00ED7C8C" w:rsidP="00ED7C8C">
      <w:pPr>
        <w:jc w:val="center"/>
        <w:rPr>
          <w:color w:val="00B050"/>
        </w:rPr>
      </w:pPr>
      <w:r w:rsidRPr="00ED7C8C">
        <w:rPr>
          <w:color w:val="00B050"/>
        </w:rPr>
        <w:t>Valid Pseudo-class Selector</w:t>
      </w:r>
    </w:p>
    <w:p w:rsidR="00216767" w:rsidRPr="00084FFC" w:rsidRDefault="00216767" w:rsidP="00084FFC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24"/>
          <w:szCs w:val="24"/>
        </w:rPr>
      </w:pP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spellStart"/>
      <w:proofErr w:type="gramStart"/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:</w:t>
      </w:r>
      <w:proofErr w:type="gramEnd"/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valid</w:t>
      </w:r>
      <w:proofErr w:type="spell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+ </w:t>
      </w:r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q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oneydew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lawngreen</w:t>
      </w:r>
      <w:proofErr w:type="spell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D7C8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px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een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spellStart"/>
      <w:proofErr w:type="gramStart"/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:</w:t>
      </w:r>
      <w:proofErr w:type="gramEnd"/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valid</w:t>
      </w:r>
      <w:proofErr w:type="spell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+ </w:t>
      </w:r>
      <w:r w:rsidRPr="00ED7C8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q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oneydew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D7C8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px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darkred</w:t>
      </w:r>
      <w:proofErr w:type="spell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51600F" w:rsidRDefault="0051600F" w:rsidP="0051600F">
      <w:pPr>
        <w:rPr>
          <w:rFonts w:ascii="Times New Roman" w:hAnsi="Times New Roman" w:cs="Times New Roman"/>
        </w:rPr>
      </w:pP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ED7C8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lastRenderedPageBreak/>
        <w:t>&lt;!--</w:t>
      </w:r>
      <w:proofErr w:type="gramEnd"/>
      <w:r w:rsidRPr="00ED7C8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Valid  Pseudo-class </w:t>
      </w:r>
      <w:proofErr w:type="spellStart"/>
      <w:r w:rsidRPr="00ED7C8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Selecto</w:t>
      </w:r>
      <w:proofErr w:type="spellEnd"/>
      <w:r w:rsidRPr="00ED7C8C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--&gt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D7C8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label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r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gender"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Start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Gender:</w:t>
      </w:r>
      <w:proofErr w:type="gramEnd"/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D7C8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label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D7C8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input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ype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number"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age"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name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age"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in</w:t>
      </w:r>
      <w:proofErr w:type="gramEnd"/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18'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x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D7C8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25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D7C8C" w:rsidRPr="00ED7C8C" w:rsidRDefault="00ED7C8C" w:rsidP="00ED7C8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D7C8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q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ED7C8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f valid it Green otherwise Red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D7C8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q</w:t>
      </w:r>
      <w:r w:rsidRPr="00ED7C8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D7C8C" w:rsidRDefault="00ED7C8C" w:rsidP="0051600F">
      <w:pPr>
        <w:rPr>
          <w:rFonts w:ascii="Times New Roman" w:hAnsi="Times New Roman" w:cs="Times New Roman"/>
        </w:rPr>
      </w:pPr>
    </w:p>
    <w:p w:rsidR="00ED7C8C" w:rsidRDefault="00ED7C8C" w:rsidP="0051600F">
      <w:pPr>
        <w:rPr>
          <w:rFonts w:ascii="Times New Roman" w:hAnsi="Times New Roman" w:cs="Times New Roman"/>
        </w:rPr>
      </w:pPr>
    </w:p>
    <w:p w:rsidR="00D06374" w:rsidRPr="0051600F" w:rsidRDefault="00D06374" w:rsidP="0051600F">
      <w:pPr>
        <w:rPr>
          <w:rFonts w:ascii="Times New Roman" w:hAnsi="Times New Roman" w:cs="Times New Roman"/>
        </w:rPr>
      </w:pPr>
      <w:r w:rsidRPr="00D06374">
        <w:rPr>
          <w:rFonts w:ascii="Times New Roman" w:hAnsi="Times New Roman" w:cs="Times New Roman"/>
        </w:rPr>
        <w:t>https://developer.mozilla.org/en-US/docs/Web/CSS/Pseudo-classes</w:t>
      </w:r>
    </w:p>
    <w:p w:rsidR="0051600F" w:rsidRPr="00F93F4E" w:rsidRDefault="0051600F" w:rsidP="00F93F4E">
      <w:pPr>
        <w:shd w:val="clear" w:color="auto" w:fill="FFFFFF"/>
        <w:spacing w:before="150" w:after="150" w:line="240" w:lineRule="auto"/>
        <w:outlineLvl w:val="1"/>
        <w:rPr>
          <w:rFonts w:ascii="Times New Roman" w:eastAsia="Times New Roman" w:hAnsi="Times New Roman" w:cs="Times New Roman"/>
          <w:color w:val="000000"/>
          <w:sz w:val="24"/>
          <w:szCs w:val="24"/>
          <w:lang w:eastAsia="en-SG"/>
        </w:rPr>
      </w:pPr>
    </w:p>
    <w:p w:rsidR="00D06374" w:rsidRPr="00ED7C8C" w:rsidRDefault="00D06374" w:rsidP="00D06374">
      <w:pPr>
        <w:jc w:val="center"/>
        <w:rPr>
          <w:color w:val="00B050"/>
        </w:rPr>
      </w:pPr>
      <w:r>
        <w:rPr>
          <w:color w:val="00B050"/>
        </w:rPr>
        <w:t xml:space="preserve">Required </w:t>
      </w:r>
      <w:r w:rsidRPr="00ED7C8C">
        <w:rPr>
          <w:color w:val="00B050"/>
        </w:rPr>
        <w:t>Pseudo-class Selector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proofErr w:type="spellStart"/>
      <w:proofErr w:type="gramStart"/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:</w:t>
      </w:r>
      <w:proofErr w:type="gramEnd"/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required</w:t>
      </w:r>
      <w:proofErr w:type="spellEnd"/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+ </w:t>
      </w:r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q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D0637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0637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px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0637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0637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DD1025" w:rsidRDefault="00DD1025" w:rsidP="00CC7776">
      <w:pPr>
        <w:rPr>
          <w:rFonts w:ascii="Times New Roman" w:hAnsi="Times New Roman" w:cs="Times New Roman"/>
        </w:rPr>
      </w:pP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D06374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input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0637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ype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D0637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text"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D0637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laceholder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D0637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Required"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D0637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required</w:t>
      </w:r>
      <w:proofErr w:type="gramEnd"/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D06374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q</w:t>
      </w:r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If valid it Green otherwise Red</w:t>
      </w:r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D06374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q</w:t>
      </w:r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&lt;</w:t>
      </w:r>
      <w:proofErr w:type="spellStart"/>
      <w:r w:rsidRPr="00D06374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br</w:t>
      </w:r>
      <w:proofErr w:type="spellEnd"/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&lt;</w:t>
      </w:r>
      <w:proofErr w:type="spellStart"/>
      <w:r w:rsidRPr="00D06374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br</w:t>
      </w:r>
      <w:proofErr w:type="spellEnd"/>
      <w:r w:rsidRPr="00D06374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D06374" w:rsidRDefault="00D06374" w:rsidP="00CC7776">
      <w:pPr>
        <w:rPr>
          <w:rFonts w:ascii="Times New Roman" w:hAnsi="Times New Roman" w:cs="Times New Roman"/>
        </w:rPr>
      </w:pPr>
    </w:p>
    <w:p w:rsidR="00D06374" w:rsidRDefault="00D06374" w:rsidP="00D06374">
      <w:pPr>
        <w:jc w:val="center"/>
        <w:rPr>
          <w:color w:val="00B050"/>
        </w:rPr>
      </w:pPr>
      <w:r>
        <w:rPr>
          <w:color w:val="00B050"/>
        </w:rPr>
        <w:t xml:space="preserve">Optional </w:t>
      </w:r>
      <w:r w:rsidRPr="00ED7C8C">
        <w:rPr>
          <w:color w:val="00B050"/>
        </w:rPr>
        <w:t>Pseudo-class Selector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proofErr w:type="spellStart"/>
      <w:proofErr w:type="gramStart"/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input:</w:t>
      </w:r>
      <w:proofErr w:type="gramEnd"/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optional</w:t>
      </w:r>
      <w:proofErr w:type="spellEnd"/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+ </w:t>
      </w:r>
      <w:r w:rsidRPr="00D0637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q</w:t>
      </w: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D0637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D0637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ueviolet</w:t>
      </w:r>
      <w:proofErr w:type="spellEnd"/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D06374" w:rsidRPr="00D06374" w:rsidRDefault="00D06374" w:rsidP="00D063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0637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D06374" w:rsidRDefault="00D06374" w:rsidP="00D06374">
      <w:pPr>
        <w:rPr>
          <w:color w:val="00B050"/>
        </w:rPr>
      </w:pPr>
    </w:p>
    <w:p w:rsidR="00EB3DDC" w:rsidRDefault="00EB3DDC" w:rsidP="00EB3DDC">
      <w:pPr>
        <w:jc w:val="center"/>
        <w:rPr>
          <w:color w:val="00B050"/>
        </w:rPr>
      </w:pPr>
      <w:proofErr w:type="gramStart"/>
      <w:r>
        <w:rPr>
          <w:color w:val="00B050"/>
        </w:rPr>
        <w:t>:not</w:t>
      </w:r>
      <w:proofErr w:type="gramEnd"/>
      <w:r>
        <w:rPr>
          <w:color w:val="00B050"/>
        </w:rPr>
        <w:t>() &amp; :empty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proofErr w:type="gramStart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not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#sec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{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px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rown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q:</w:t>
      </w:r>
      <w:proofErr w:type="gramEnd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empty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one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EB3DDC" w:rsidRDefault="00EB3DDC" w:rsidP="00D06374">
      <w:pPr>
        <w:rPr>
          <w:color w:val="00B050"/>
        </w:rPr>
      </w:pPr>
    </w:p>
    <w:p w:rsidR="00EB3DDC" w:rsidRDefault="00EB3DDC" w:rsidP="00D06374">
      <w:pPr>
        <w:rPr>
          <w:color w:val="00B050"/>
        </w:rPr>
      </w:pPr>
    </w:p>
    <w:p w:rsidR="00EB3DDC" w:rsidRPr="00ED7C8C" w:rsidRDefault="00EB3DDC" w:rsidP="00EB3DDC">
      <w:pPr>
        <w:jc w:val="center"/>
        <w:rPr>
          <w:color w:val="00B050"/>
        </w:rPr>
      </w:pPr>
      <w:r>
        <w:rPr>
          <w:color w:val="00B050"/>
        </w:rPr>
        <w:t xml:space="preserve">Target </w:t>
      </w:r>
      <w:r w:rsidRPr="00ED7C8C">
        <w:rPr>
          <w:color w:val="00B050"/>
        </w:rPr>
        <w:t>Pseudo-class Selector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target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px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rown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EB3DD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div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B3DD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0px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D06374" w:rsidRDefault="00D06374" w:rsidP="00CC7776">
      <w:pPr>
        <w:rPr>
          <w:rFonts w:ascii="Times New Roman" w:hAnsi="Times New Roman" w:cs="Times New Roman"/>
        </w:rPr>
      </w:pPr>
    </w:p>
    <w:p w:rsidR="00EB3DDC" w:rsidRDefault="00EB3DDC" w:rsidP="00CC7776">
      <w:pPr>
        <w:rPr>
          <w:rFonts w:ascii="Times New Roman" w:hAnsi="Times New Roman" w:cs="Times New Roman"/>
        </w:rPr>
      </w:pP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ref</w:t>
      </w:r>
      <w:proofErr w:type="spell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#first"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irst Par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ref</w:t>
      </w:r>
      <w:proofErr w:type="spellEnd"/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#sec"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Second Par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div</w:t>
      </w:r>
      <w:proofErr w:type="gramEnd"/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&lt;/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div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p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first"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aragraph1 11111111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111111111111111111111111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1111111111111111111111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111111111111111111111111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p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p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B3DD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EB3DD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sec"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Paragraph2 222222222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2222222222222222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22222222222222222222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22222222222222222222</w:t>
      </w:r>
    </w:p>
    <w:p w:rsidR="00EB3DDC" w:rsidRPr="00EB3DDC" w:rsidRDefault="00EB3DDC" w:rsidP="00EB3D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B3DD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EB3DDC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p</w:t>
      </w:r>
      <w:r w:rsidRPr="00EB3DDC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EB3DDC" w:rsidRPr="0051600F" w:rsidRDefault="00EB3DDC" w:rsidP="00CC7776">
      <w:pPr>
        <w:rPr>
          <w:rFonts w:ascii="Times New Roman" w:hAnsi="Times New Roman" w:cs="Times New Roman"/>
        </w:rPr>
      </w:pPr>
    </w:p>
    <w:p w:rsidR="00B369EE" w:rsidRDefault="00983272" w:rsidP="00983272">
      <w:pPr>
        <w:jc w:val="center"/>
        <w:rPr>
          <w:color w:val="00B050"/>
        </w:rPr>
      </w:pPr>
      <w:r>
        <w:rPr>
          <w:rFonts w:ascii="Times New Roman" w:hAnsi="Times New Roman" w:cs="Times New Roman"/>
        </w:rPr>
        <w:t xml:space="preserve">First-child </w:t>
      </w:r>
      <w:r w:rsidRPr="00ED7C8C">
        <w:rPr>
          <w:color w:val="00B050"/>
        </w:rPr>
        <w:t>Pseudo-class Selector</w:t>
      </w:r>
    </w:p>
    <w:p w:rsidR="00983272" w:rsidRPr="00983272" w:rsidRDefault="00983272" w:rsidP="009832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proofErr w:type="gramStart"/>
      <w:r w:rsidRPr="0098327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98327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first-child</w:t>
      </w: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983272" w:rsidRPr="00983272" w:rsidRDefault="00983272" w:rsidP="009832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spellStart"/>
      <w:proofErr w:type="gramStart"/>
      <w:r w:rsidRPr="0098327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83272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tan</w:t>
      </w: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83272" w:rsidRPr="00983272" w:rsidRDefault="00983272" w:rsidP="009832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</w:t>
      </w:r>
      <w:proofErr w:type="gramStart"/>
      <w:r w:rsidRPr="0098327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98327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83272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rown</w:t>
      </w: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83272" w:rsidRDefault="00983272" w:rsidP="009832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8327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983272" w:rsidRDefault="00983272" w:rsidP="00983272"/>
    <w:p w:rsidR="00842F62" w:rsidRDefault="00842F62" w:rsidP="00842F62">
      <w:pPr>
        <w:jc w:val="center"/>
        <w:rPr>
          <w:color w:val="00B050"/>
        </w:rPr>
      </w:pPr>
      <w:r>
        <w:rPr>
          <w:rFonts w:ascii="Times New Roman" w:hAnsi="Times New Roman" w:cs="Times New Roman"/>
        </w:rPr>
        <w:t>Last</w:t>
      </w:r>
      <w:r>
        <w:rPr>
          <w:rFonts w:ascii="Times New Roman" w:hAnsi="Times New Roman" w:cs="Times New Roman"/>
        </w:rPr>
        <w:t xml:space="preserve">-child </w:t>
      </w:r>
      <w:r w:rsidRPr="00ED7C8C">
        <w:rPr>
          <w:color w:val="00B050"/>
        </w:rPr>
        <w:t>Pseudo-class Selector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842F6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842F6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last-child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842F6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842F6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842F62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2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65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4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; 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983272" w:rsidRDefault="00983272" w:rsidP="00983272"/>
    <w:p w:rsidR="00842F62" w:rsidRPr="009115C5" w:rsidRDefault="00842F62" w:rsidP="009115C5">
      <w:pPr>
        <w:jc w:val="center"/>
        <w:rPr>
          <w:color w:val="00B050"/>
        </w:rPr>
      </w:pPr>
      <w:r>
        <w:rPr>
          <w:rFonts w:ascii="Times New Roman" w:hAnsi="Times New Roman" w:cs="Times New Roman"/>
        </w:rPr>
        <w:t>Only</w:t>
      </w:r>
      <w:r>
        <w:rPr>
          <w:rFonts w:ascii="Times New Roman" w:hAnsi="Times New Roman" w:cs="Times New Roman"/>
        </w:rPr>
        <w:t xml:space="preserve">-child </w:t>
      </w:r>
      <w:r w:rsidRPr="00ED7C8C">
        <w:rPr>
          <w:color w:val="00B050"/>
        </w:rPr>
        <w:t>Pseudo-class Selector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proofErr w:type="gramStart"/>
      <w:r w:rsidRPr="00842F6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</w:t>
      </w:r>
      <w:proofErr w:type="gramEnd"/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842F6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:only-child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842F6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842F6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842F62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47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65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842F6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2</w:t>
      </w: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; 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842F6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842F62" w:rsidRPr="00842F62" w:rsidRDefault="00842F62" w:rsidP="00842F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842F62" w:rsidRDefault="00842F62" w:rsidP="00983272"/>
    <w:p w:rsidR="00983272" w:rsidRPr="001B16F2" w:rsidRDefault="001B16F2" w:rsidP="001B16F2">
      <w:pPr>
        <w:jc w:val="center"/>
        <w:rPr>
          <w:color w:val="00B050"/>
        </w:rPr>
      </w:pPr>
      <w:r>
        <w:rPr>
          <w:rFonts w:ascii="Times New Roman" w:hAnsi="Times New Roman" w:cs="Times New Roman"/>
        </w:rPr>
        <w:t>Nth-</w:t>
      </w:r>
      <w:r>
        <w:rPr>
          <w:rFonts w:ascii="Times New Roman" w:hAnsi="Times New Roman" w:cs="Times New Roman"/>
        </w:rPr>
        <w:t xml:space="preserve">child </w:t>
      </w:r>
      <w:r w:rsidRPr="00ED7C8C">
        <w:rPr>
          <w:color w:val="00B050"/>
        </w:rPr>
        <w:t>Pseudo-class Selector</w:t>
      </w:r>
    </w:p>
    <w:p w:rsidR="001B16F2" w:rsidRPr="001B16F2" w:rsidRDefault="001B16F2" w:rsidP="001B1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proofErr w:type="gramStart"/>
      <w:r w:rsidRPr="001B16F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1B16F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nth-child</w:t>
      </w: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1B16F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n+1</w:t>
      </w: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{</w:t>
      </w:r>
    </w:p>
    <w:p w:rsidR="001B16F2" w:rsidRPr="001B16F2" w:rsidRDefault="001B16F2" w:rsidP="001B1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1B16F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1B16F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1B16F2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1B16F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2</w:t>
      </w: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1B16F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65</w:t>
      </w: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1B16F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4</w:t>
      </w: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; </w:t>
      </w:r>
    </w:p>
    <w:p w:rsidR="001B16F2" w:rsidRPr="001B16F2" w:rsidRDefault="001B16F2" w:rsidP="001B16F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1B16F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9115C5" w:rsidRPr="001B16F2" w:rsidRDefault="009115C5" w:rsidP="009115C5">
      <w:pPr>
        <w:jc w:val="center"/>
        <w:rPr>
          <w:color w:val="00B050"/>
        </w:rPr>
      </w:pPr>
      <w:r>
        <w:rPr>
          <w:rFonts w:ascii="Times New Roman" w:hAnsi="Times New Roman" w:cs="Times New Roman"/>
        </w:rPr>
        <w:t>Nth-</w:t>
      </w:r>
      <w:r>
        <w:rPr>
          <w:rFonts w:ascii="Times New Roman" w:hAnsi="Times New Roman" w:cs="Times New Roman"/>
        </w:rPr>
        <w:t>type</w:t>
      </w:r>
      <w:r>
        <w:rPr>
          <w:rFonts w:ascii="Times New Roman" w:hAnsi="Times New Roman" w:cs="Times New Roman"/>
        </w:rPr>
        <w:t xml:space="preserve"> </w:t>
      </w:r>
      <w:r w:rsidRPr="00ED7C8C">
        <w:rPr>
          <w:color w:val="00B050"/>
        </w:rPr>
        <w:t>Pseudo-class Selector</w:t>
      </w:r>
    </w:p>
    <w:p w:rsidR="009115C5" w:rsidRPr="009115C5" w:rsidRDefault="009115C5" w:rsidP="009115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9115C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</w:t>
      </w:r>
      <w:proofErr w:type="gramEnd"/>
      <w:r w:rsidRPr="009115C5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nth-of-type</w:t>
      </w: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115C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</w:t>
      </w: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{</w:t>
      </w:r>
    </w:p>
    <w:p w:rsidR="009115C5" w:rsidRPr="009115C5" w:rsidRDefault="009115C5" w:rsidP="009115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115C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9115C5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9115C5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115C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2</w:t>
      </w: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115C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65</w:t>
      </w: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115C5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14</w:t>
      </w: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); </w:t>
      </w:r>
    </w:p>
    <w:p w:rsidR="009115C5" w:rsidRPr="009115C5" w:rsidRDefault="009115C5" w:rsidP="009115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115C5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1B16F2" w:rsidRDefault="001B16F2" w:rsidP="00983272"/>
    <w:p w:rsidR="002F614B" w:rsidRDefault="002F614B" w:rsidP="002F614B">
      <w:pPr>
        <w:jc w:val="center"/>
        <w:rPr>
          <w:color w:val="00B0F0"/>
        </w:rPr>
      </w:pPr>
      <w:r w:rsidRPr="002F614B">
        <w:rPr>
          <w:color w:val="00B0F0"/>
        </w:rPr>
        <w:lastRenderedPageBreak/>
        <w:t>First line &amp; First Letter</w:t>
      </w:r>
      <w:r>
        <w:rPr>
          <w:color w:val="00B0F0"/>
        </w:rPr>
        <w:t xml:space="preserve"> &amp; Selection Text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</w:t>
      </w:r>
      <w:proofErr w:type="gramEnd"/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::first-letter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2344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cm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proofErr w:type="gramStart"/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</w:t>
      </w:r>
      <w:proofErr w:type="gramEnd"/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::first-line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72344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23442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tomato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:</w:t>
      </w:r>
      <w:proofErr w:type="gramStart"/>
      <w:r w:rsidRPr="00723442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:selection</w:t>
      </w:r>
      <w:proofErr w:type="gram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2344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72344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723442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24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21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4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723442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723442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7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2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723442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40</w:t>
      </w: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723442" w:rsidRPr="00723442" w:rsidRDefault="00723442" w:rsidP="007234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23442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723442" w:rsidRDefault="00723442" w:rsidP="002F614B">
      <w:pPr>
        <w:jc w:val="center"/>
        <w:rPr>
          <w:color w:val="00B0F0"/>
        </w:rPr>
      </w:pPr>
    </w:p>
    <w:p w:rsidR="002F614B" w:rsidRPr="002F614B" w:rsidRDefault="006A4EEC" w:rsidP="006A4EEC">
      <w:pPr>
        <w:jc w:val="center"/>
        <w:rPr>
          <w:color w:val="00B0F0"/>
        </w:rPr>
      </w:pPr>
      <w:r>
        <w:rPr>
          <w:color w:val="00B0F0"/>
        </w:rPr>
        <w:t>:</w:t>
      </w:r>
      <w:proofErr w:type="gramStart"/>
      <w:r>
        <w:rPr>
          <w:color w:val="00B0F0"/>
        </w:rPr>
        <w:t>:before</w:t>
      </w:r>
      <w:proofErr w:type="gramEnd"/>
      <w:r>
        <w:rPr>
          <w:color w:val="00B0F0"/>
        </w:rPr>
        <w:t xml:space="preserve"> &amp; ::after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r w:rsidRPr="006A4EE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:</w:t>
      </w:r>
      <w:proofErr w:type="gramStart"/>
      <w:r w:rsidRPr="006A4EE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before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ent</w:t>
      </w:r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Hi,'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ock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yellowgreen</w:t>
      </w:r>
      <w:proofErr w:type="spell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6A4EE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p::</w:t>
      </w:r>
      <w:proofErr w:type="gramStart"/>
      <w:r w:rsidRPr="006A4EE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fter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ntent</w:t>
      </w:r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Regards'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ock</w:t>
      </w: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6A4EE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6A4EE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yellowgreen</w:t>
      </w:r>
      <w:proofErr w:type="spellEnd"/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6A4EEC" w:rsidRPr="006A4EEC" w:rsidRDefault="006A4EEC" w:rsidP="006A4EE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6A4EE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p w:rsidR="00983272" w:rsidRDefault="00983272" w:rsidP="00983272"/>
    <w:bookmarkEnd w:id="0"/>
    <w:p w:rsidR="00983272" w:rsidRPr="00983272" w:rsidRDefault="00983272" w:rsidP="00983272">
      <w:pPr>
        <w:pBdr>
          <w:bottom w:val="single" w:sz="4" w:space="1" w:color="auto"/>
        </w:pBdr>
      </w:pPr>
    </w:p>
    <w:sectPr w:rsidR="00983272" w:rsidRPr="009832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E4777C"/>
    <w:multiLevelType w:val="multilevel"/>
    <w:tmpl w:val="25EA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F914BA"/>
    <w:multiLevelType w:val="multilevel"/>
    <w:tmpl w:val="D61ED7DE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Y2MjCxMLMwN7BU0lEKTi0uzszPAykwqwUAxvFV0iwAAAA="/>
  </w:docVars>
  <w:rsids>
    <w:rsidRoot w:val="00A02EEB"/>
    <w:rsid w:val="00024E8D"/>
    <w:rsid w:val="00076A4E"/>
    <w:rsid w:val="00084FFC"/>
    <w:rsid w:val="000A4DB2"/>
    <w:rsid w:val="000B1C0C"/>
    <w:rsid w:val="00176F22"/>
    <w:rsid w:val="001B16F2"/>
    <w:rsid w:val="001F11F3"/>
    <w:rsid w:val="00216767"/>
    <w:rsid w:val="002F614B"/>
    <w:rsid w:val="003254AD"/>
    <w:rsid w:val="003C32BE"/>
    <w:rsid w:val="003E14A7"/>
    <w:rsid w:val="00463ED9"/>
    <w:rsid w:val="004B43CB"/>
    <w:rsid w:val="0051600F"/>
    <w:rsid w:val="00530139"/>
    <w:rsid w:val="00530FC7"/>
    <w:rsid w:val="00537C39"/>
    <w:rsid w:val="00555CE4"/>
    <w:rsid w:val="00574F3A"/>
    <w:rsid w:val="005919E5"/>
    <w:rsid w:val="005D4CB6"/>
    <w:rsid w:val="005D5552"/>
    <w:rsid w:val="00601EC5"/>
    <w:rsid w:val="00677E2D"/>
    <w:rsid w:val="006A4EEC"/>
    <w:rsid w:val="006F393F"/>
    <w:rsid w:val="00723442"/>
    <w:rsid w:val="0073165C"/>
    <w:rsid w:val="0073437D"/>
    <w:rsid w:val="007916DC"/>
    <w:rsid w:val="00842F62"/>
    <w:rsid w:val="00891E45"/>
    <w:rsid w:val="008E6CDB"/>
    <w:rsid w:val="008F60F4"/>
    <w:rsid w:val="009115C5"/>
    <w:rsid w:val="009742BA"/>
    <w:rsid w:val="00983272"/>
    <w:rsid w:val="00A02EEB"/>
    <w:rsid w:val="00B369EE"/>
    <w:rsid w:val="00BC3171"/>
    <w:rsid w:val="00C51A88"/>
    <w:rsid w:val="00CC7776"/>
    <w:rsid w:val="00D01131"/>
    <w:rsid w:val="00D06374"/>
    <w:rsid w:val="00D1097A"/>
    <w:rsid w:val="00D2038D"/>
    <w:rsid w:val="00D226FB"/>
    <w:rsid w:val="00DD1025"/>
    <w:rsid w:val="00EB3DDC"/>
    <w:rsid w:val="00ED7C8C"/>
    <w:rsid w:val="00F93F4E"/>
    <w:rsid w:val="00FD0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52F0"/>
  <w15:chartTrackingRefBased/>
  <w15:docId w15:val="{1ABBF401-054D-436C-ADC7-0AC500C2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1A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93F4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3F4E"/>
    <w:rPr>
      <w:rFonts w:ascii="Times New Roman" w:eastAsia="Times New Roman" w:hAnsi="Times New Roman" w:cs="Times New Roman"/>
      <w:b/>
      <w:bCs/>
      <w:sz w:val="36"/>
      <w:szCs w:val="36"/>
      <w:lang w:eastAsia="en-SG"/>
    </w:rPr>
  </w:style>
  <w:style w:type="character" w:customStyle="1" w:styleId="Heading1Char">
    <w:name w:val="Heading 1 Char"/>
    <w:basedOn w:val="DefaultParagraphFont"/>
    <w:link w:val="Heading1"/>
    <w:uiPriority w:val="9"/>
    <w:rsid w:val="00C51A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colorh1">
    <w:name w:val="color_h1"/>
    <w:basedOn w:val="DefaultParagraphFont"/>
    <w:rsid w:val="00C51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9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7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0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9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5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3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74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9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1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54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8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6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4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82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71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4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6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95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71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18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43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8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7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0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3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6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9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0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9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8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29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9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21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3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3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94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7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5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0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0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4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5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0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313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7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18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0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2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30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8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07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5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7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1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5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55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1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1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9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24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57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86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6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0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8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8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6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8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62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14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8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45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72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5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8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14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56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20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38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2</TotalTime>
  <Pages>8</Pages>
  <Words>886</Words>
  <Characters>505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riful Islam</dc:creator>
  <cp:keywords/>
  <dc:description/>
  <cp:lastModifiedBy>Md. Ariful Islam</cp:lastModifiedBy>
  <cp:revision>29</cp:revision>
  <dcterms:created xsi:type="dcterms:W3CDTF">2021-11-16T10:17:00Z</dcterms:created>
  <dcterms:modified xsi:type="dcterms:W3CDTF">2021-11-20T12:01:00Z</dcterms:modified>
</cp:coreProperties>
</file>